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0C6C5" w14:textId="77777777" w:rsidR="00E4200B" w:rsidRDefault="00565BEC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  <mc:AlternateContent>
          <mc:Choice Requires="wpg">
            <w:drawing>
              <wp:inline distT="0" distB="0" distL="0" distR="0" wp14:anchorId="2C066F5D" wp14:editId="0DEB045A">
                <wp:extent cx="5556250" cy="459740"/>
                <wp:effectExtent l="0" t="0" r="6350" b="16510"/>
                <wp:docPr id="54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459740"/>
                          <a:chOff x="0" y="0"/>
                          <a:chExt cx="55563" cy="3733"/>
                        </a:xfrm>
                      </wpg:grpSpPr>
                      <wps:wsp>
                        <wps:cNvPr id="55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56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45"/>
                            <a:chExt cx="146" cy="127908"/>
                          </a:xfrm>
                        </wpg:grpSpPr>
                        <wps:wsp>
                          <wps:cNvPr id="5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95"/>
                              <a:ext cx="14" cy="1245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145458" w14:textId="77777777" w:rsidR="00E4200B" w:rsidRPr="00AD3D1D" w:rsidRDefault="00483287" w:rsidP="00E4200B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EB255C">
                                  <w:rPr>
                                    <w:rFonts w:hint="eastAsia"/>
                                  </w:rPr>
                                  <w:t>英翻</w:t>
                                </w:r>
                                <w:r>
                                  <w:rPr>
                                    <w:rFonts w:hint="eastAsia"/>
                                  </w:rPr>
                                  <w:t>中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noAutofit/>
                          </wps:bodyPr>
                        </wps:wsp>
                        <wps:wsp>
                          <wps:cNvPr id="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45"/>
                              <a:ext cx="112" cy="935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9B2AC5" w14:textId="77777777" w:rsidR="00E4200B" w:rsidRPr="00E64733" w:rsidRDefault="00483287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每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C484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C066F5D" id="Group 7" o:spid="_x0000_s1026" style="width:437.5pt;height:36.2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61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" adj="18389" fillcolor="#f2f2f2 [3052]" strokecolor="white [3212]" strokeweight="1pt"/>
                <v:group id="群組 562" o:spid="_x0000_s1028" style="position:absolute;left:381;top:560;width:55182;height:3155" coordorigin="3,-445" coordsize="146,127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;top:2895;width:14;height:12456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" filled="f" stroked="f">
                    <v:textbox inset="0,0,0,0">
                      <w:txbxContent>
                        <w:p w14:paraId="16145458" w14:textId="77777777" w:rsidR="00E4200B" w:rsidRPr="00AD3D1D" w:rsidRDefault="00483287" w:rsidP="00E4200B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EB255C">
                            <w:rPr>
                              <w:rFonts w:hint="eastAsia"/>
                            </w:rPr>
                            <w:t>英翻</w:t>
                          </w:r>
                          <w:r>
                            <w:rPr>
                              <w:rFonts w:hint="eastAsia"/>
                            </w:rPr>
                            <w:t>中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;top:-445;width:112;height:93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  <v:textbox inset="0,0,0,0">
                      <w:txbxContent>
                        <w:p w14:paraId="529B2AC5" w14:textId="77777777" w:rsidR="00E4200B" w:rsidRPr="00E64733" w:rsidRDefault="00483287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 xml:space="preserve"> 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每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 w:rsidR="002C4841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D4362E" w:rsidRPr="00D4362E" w14:paraId="373373D4" w14:textId="77777777" w:rsidTr="00D4362E">
        <w:tc>
          <w:tcPr>
            <w:tcW w:w="600" w:type="dxa"/>
          </w:tcPr>
          <w:p w14:paraId="7D764981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3DEEE72E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82970">
              <w:rPr>
                <w:rFonts w:eastAsia="標楷體"/>
                <w:sz w:val="28"/>
              </w:rPr>
              <w:t>What should we do now?</w:t>
            </w:r>
          </w:p>
          <w:p w14:paraId="1127995E" w14:textId="6011F826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542504BF" w14:textId="77777777" w:rsidTr="00D4362E">
        <w:tc>
          <w:tcPr>
            <w:tcW w:w="600" w:type="dxa"/>
          </w:tcPr>
          <w:p w14:paraId="4BEF6D32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3B3D078F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82970">
              <w:rPr>
                <w:rFonts w:eastAsia="標楷體"/>
                <w:sz w:val="28"/>
                <w:szCs w:val="28"/>
              </w:rPr>
              <w:t>He didn’t eat breakfast this morning because he wasn’t hungry.</w:t>
            </w:r>
          </w:p>
          <w:p w14:paraId="2F57BE1C" w14:textId="6FBFCB30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31824FD6" w14:textId="77777777" w:rsidTr="00D4362E">
        <w:tc>
          <w:tcPr>
            <w:tcW w:w="600" w:type="dxa"/>
          </w:tcPr>
          <w:p w14:paraId="2B3405A7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14:paraId="05C9B196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細明體"/>
                <w:sz w:val="28"/>
                <w:szCs w:val="28"/>
              </w:rPr>
              <w:t>I wasn’t playing the piano when he came.</w:t>
            </w:r>
          </w:p>
          <w:p w14:paraId="25AE79C5" w14:textId="378ACB20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6F5287FE" w14:textId="77777777" w:rsidTr="00D4362E">
        <w:tc>
          <w:tcPr>
            <w:tcW w:w="600" w:type="dxa"/>
          </w:tcPr>
          <w:p w14:paraId="6F3D9357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4. </w:t>
            </w:r>
          </w:p>
          <w:p w14:paraId="284A5F34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</w:tc>
        <w:tc>
          <w:tcPr>
            <w:tcW w:w="9000" w:type="dxa"/>
          </w:tcPr>
          <w:p w14:paraId="48330543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標楷體"/>
                <w:sz w:val="28"/>
                <w:szCs w:val="28"/>
              </w:rPr>
              <w:t>We are interested in watching TV.</w:t>
            </w:r>
            <w:r w:rsidR="00D4362E" w:rsidRPr="00D4362E">
              <w:rPr>
                <w:rFonts w:eastAsia="標楷體"/>
                <w:sz w:val="28"/>
                <w:szCs w:val="28"/>
              </w:rPr>
              <w:t xml:space="preserve">  </w:t>
            </w:r>
          </w:p>
          <w:p w14:paraId="685DBE18" w14:textId="3B194B1F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47F79275" w14:textId="77777777" w:rsidTr="00D4362E">
        <w:tc>
          <w:tcPr>
            <w:tcW w:w="600" w:type="dxa"/>
          </w:tcPr>
          <w:p w14:paraId="4C37FCFB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14:paraId="1AF0FDA1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標楷體"/>
                <w:sz w:val="28"/>
                <w:szCs w:val="28"/>
              </w:rPr>
              <w:t>What is he going to do tomorrow?</w:t>
            </w:r>
          </w:p>
          <w:p w14:paraId="2A3ED82A" w14:textId="136C4701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5C1C0894" w14:textId="77777777" w:rsidTr="00D4362E">
        <w:tc>
          <w:tcPr>
            <w:tcW w:w="600" w:type="dxa"/>
          </w:tcPr>
          <w:p w14:paraId="7FBA6C1D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14:paraId="2DD29E08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標楷體"/>
                <w:sz w:val="28"/>
                <w:szCs w:val="28"/>
              </w:rPr>
              <w:t>His sister seldom exercises because she is too busy.</w:t>
            </w:r>
          </w:p>
          <w:p w14:paraId="04055860" w14:textId="040BD4C9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06E174C4" w14:textId="77777777" w:rsidTr="00D4362E">
        <w:tc>
          <w:tcPr>
            <w:tcW w:w="600" w:type="dxa"/>
          </w:tcPr>
          <w:p w14:paraId="3A820E53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14:paraId="2A6C69F5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標楷體"/>
                <w:sz w:val="28"/>
                <w:szCs w:val="28"/>
              </w:rPr>
              <w:t>My mother must take a rest this afternoon.</w:t>
            </w:r>
          </w:p>
          <w:p w14:paraId="1C29B3BF" w14:textId="6948BC13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17249C99" w14:textId="77777777" w:rsidTr="00D4362E">
        <w:tc>
          <w:tcPr>
            <w:tcW w:w="600" w:type="dxa"/>
          </w:tcPr>
          <w:p w14:paraId="12493688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14:paraId="1DBDC325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標楷體"/>
                <w:sz w:val="28"/>
                <w:szCs w:val="28"/>
              </w:rPr>
              <w:t>May I borrow a pencil from you?</w:t>
            </w:r>
          </w:p>
          <w:p w14:paraId="13F41DB6" w14:textId="18212CAB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10B201D6" w14:textId="77777777" w:rsidTr="00D4362E">
        <w:tc>
          <w:tcPr>
            <w:tcW w:w="600" w:type="dxa"/>
          </w:tcPr>
          <w:p w14:paraId="72984603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14:paraId="56C2D647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標楷體"/>
                <w:sz w:val="28"/>
                <w:szCs w:val="28"/>
              </w:rPr>
              <w:t>My mother always lets me take a shower first.</w:t>
            </w:r>
          </w:p>
          <w:p w14:paraId="0BA33EEF" w14:textId="6F33AC5C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1EF4A1DE" w14:textId="77777777" w:rsidTr="00D4362E">
        <w:tc>
          <w:tcPr>
            <w:tcW w:w="600" w:type="dxa"/>
          </w:tcPr>
          <w:p w14:paraId="17FD2C43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14:paraId="6697BEAF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sz w:val="28"/>
                <w:szCs w:val="28"/>
              </w:rPr>
              <w:t>Where is my watch?</w:t>
            </w:r>
          </w:p>
          <w:p w14:paraId="667B3030" w14:textId="34CE6905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4D77C7B2" w14:textId="77777777" w:rsidTr="00D4362E">
        <w:tc>
          <w:tcPr>
            <w:tcW w:w="600" w:type="dxa"/>
          </w:tcPr>
          <w:p w14:paraId="29F281DD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14:paraId="576CC84F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標楷體"/>
                <w:sz w:val="28"/>
                <w:szCs w:val="28"/>
              </w:rPr>
              <w:t>You only have five minutes.</w:t>
            </w:r>
          </w:p>
          <w:p w14:paraId="034D746A" w14:textId="21936509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63D27A64" w14:textId="77777777" w:rsidTr="00D4362E">
        <w:tc>
          <w:tcPr>
            <w:tcW w:w="600" w:type="dxa"/>
          </w:tcPr>
          <w:p w14:paraId="0734D28F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14:paraId="107E68BB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標楷體"/>
                <w:sz w:val="28"/>
                <w:szCs w:val="28"/>
              </w:rPr>
              <w:t>Could you tell me how your mother is?</w:t>
            </w:r>
          </w:p>
          <w:p w14:paraId="5C848AEC" w14:textId="34957FED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5C2A1054" w14:textId="77777777" w:rsidTr="00D4362E">
        <w:tc>
          <w:tcPr>
            <w:tcW w:w="600" w:type="dxa"/>
          </w:tcPr>
          <w:p w14:paraId="1CAE356F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bookmarkStart w:id="0" w:name="_GoBack" w:colFirst="0" w:colLast="0"/>
            <w:r w:rsidRPr="00226153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14:paraId="62449467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rFonts w:eastAsia="標楷體"/>
                <w:sz w:val="28"/>
                <w:szCs w:val="28"/>
              </w:rPr>
              <w:t>What time is it now?</w:t>
            </w:r>
          </w:p>
          <w:p w14:paraId="7BFE0C48" w14:textId="1291CA6A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D4362E" w:rsidRPr="00D4362E" w14:paraId="54419D86" w14:textId="77777777" w:rsidTr="00D4362E">
        <w:tc>
          <w:tcPr>
            <w:tcW w:w="600" w:type="dxa"/>
          </w:tcPr>
          <w:p w14:paraId="54C14F31" w14:textId="77777777" w:rsidR="00D4362E" w:rsidRPr="00226153" w:rsidRDefault="00D4362E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14:paraId="1707DB20" w14:textId="77777777" w:rsidR="00D4362E" w:rsidRPr="00D4362E" w:rsidRDefault="00D64F3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82970">
              <w:rPr>
                <w:rFonts w:eastAsia="標楷體"/>
                <w:sz w:val="28"/>
              </w:rPr>
              <w:t xml:space="preserve">The bus stop is on your </w:t>
            </w:r>
            <w:proofErr w:type="gramStart"/>
            <w:r w:rsidRPr="00D82970">
              <w:rPr>
                <w:rFonts w:eastAsia="標楷體"/>
                <w:sz w:val="28"/>
              </w:rPr>
              <w:t>left hand</w:t>
            </w:r>
            <w:proofErr w:type="gramEnd"/>
            <w:r w:rsidRPr="00D82970">
              <w:rPr>
                <w:rFonts w:eastAsia="標楷體"/>
                <w:sz w:val="28"/>
              </w:rPr>
              <w:t xml:space="preserve"> side.</w:t>
            </w:r>
          </w:p>
          <w:p w14:paraId="236E29AD" w14:textId="073D7052" w:rsidR="00D4362E" w:rsidRPr="00D4362E" w:rsidRDefault="00D4362E" w:rsidP="002C4841">
            <w:pPr>
              <w:spacing w:line="420" w:lineRule="exact"/>
              <w:rPr>
                <w:rFonts w:eastAsia="標楷體"/>
                <w:sz w:val="28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2C4841" w:rsidRPr="00D4362E" w14:paraId="0431BF21" w14:textId="77777777" w:rsidTr="00D4362E">
        <w:tc>
          <w:tcPr>
            <w:tcW w:w="600" w:type="dxa"/>
          </w:tcPr>
          <w:p w14:paraId="7445090D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 xml:space="preserve">15. </w:t>
            </w:r>
          </w:p>
          <w:p w14:paraId="17791CBB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1C4FDFB8" w14:textId="4DC89EB5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16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  <w:p w14:paraId="3F4648A5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065DC1A1" w14:textId="247D709B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17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  <w:p w14:paraId="55D9EF3D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24BBE861" w14:textId="7B559E88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1</w:t>
            </w:r>
            <w:r w:rsidR="0066617D" w:rsidRPr="00226153">
              <w:rPr>
                <w:rFonts w:ascii="Verdana" w:eastAsia="標楷體" w:hAnsi="Verdana"/>
                <w:sz w:val="28"/>
              </w:rPr>
              <w:t>8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  <w:p w14:paraId="57CE9652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2B69B3C3" w14:textId="1EAFB86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1</w:t>
            </w:r>
            <w:r w:rsidR="0066617D" w:rsidRPr="00226153">
              <w:rPr>
                <w:rFonts w:ascii="Verdana" w:eastAsia="標楷體" w:hAnsi="Verdana"/>
                <w:sz w:val="28"/>
              </w:rPr>
              <w:t>9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  <w:p w14:paraId="11220FDE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62C76AD3" w14:textId="5641F799" w:rsidR="002C4841" w:rsidRPr="00226153" w:rsidRDefault="0066617D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20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  <w:p w14:paraId="1759FCD1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7244A16F" w14:textId="3BC47A8E" w:rsidR="002C4841" w:rsidRPr="00226153" w:rsidRDefault="0066617D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21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  <w:p w14:paraId="4DF2126A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5AB94658" w14:textId="7B9E687B" w:rsidR="002C4841" w:rsidRPr="00226153" w:rsidRDefault="00A1039F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22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  <w:p w14:paraId="10CC9602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13A37DC1" w14:textId="071B4128" w:rsidR="002C4841" w:rsidRPr="00226153" w:rsidRDefault="00A1039F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23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  <w:p w14:paraId="021C2358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0C848C5D" w14:textId="3B9F426B" w:rsidR="002C4841" w:rsidRPr="00226153" w:rsidRDefault="00A1039F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24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  <w:p w14:paraId="54097167" w14:textId="77777777" w:rsidR="002C4841" w:rsidRPr="00226153" w:rsidRDefault="002C4841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</w:p>
          <w:p w14:paraId="09504DEF" w14:textId="67C3E71F" w:rsidR="002C4841" w:rsidRPr="00226153" w:rsidRDefault="00A1039F" w:rsidP="002C4841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226153">
              <w:rPr>
                <w:rFonts w:ascii="Verdana" w:eastAsia="標楷體" w:hAnsi="Verdana"/>
                <w:sz w:val="28"/>
              </w:rPr>
              <w:t>2</w:t>
            </w:r>
            <w:r w:rsidR="002C4841" w:rsidRPr="00226153">
              <w:rPr>
                <w:rFonts w:ascii="Verdana" w:eastAsia="標楷體" w:hAnsi="Verdana"/>
                <w:sz w:val="28"/>
              </w:rPr>
              <w:t>5</w:t>
            </w:r>
            <w:r w:rsidR="003E7E31" w:rsidRPr="00226153">
              <w:rPr>
                <w:rFonts w:ascii="Verdana" w:eastAsia="標楷體" w:hAnsi="Verdana"/>
                <w:sz w:val="28"/>
              </w:rPr>
              <w:t>.</w:t>
            </w:r>
          </w:p>
        </w:tc>
        <w:tc>
          <w:tcPr>
            <w:tcW w:w="9000" w:type="dxa"/>
          </w:tcPr>
          <w:p w14:paraId="68CA85FD" w14:textId="77777777" w:rsidR="002C4841" w:rsidRPr="00D4362E" w:rsidRDefault="00D64F3E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D82970">
              <w:rPr>
                <w:sz w:val="28"/>
                <w:szCs w:val="28"/>
              </w:rPr>
              <w:t>This letter was written by his father.</w:t>
            </w:r>
          </w:p>
          <w:p w14:paraId="3C8335A5" w14:textId="415B75C2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10ADC2A7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23060A">
              <w:rPr>
                <w:rFonts w:eastAsia="標楷體"/>
                <w:sz w:val="28"/>
                <w:szCs w:val="28"/>
              </w:rPr>
              <w:t>Did he buy the food for his pets?</w:t>
            </w:r>
          </w:p>
          <w:p w14:paraId="75112D9F" w14:textId="52FBD490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2F102C5E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23060A">
              <w:rPr>
                <w:sz w:val="28"/>
                <w:szCs w:val="28"/>
              </w:rPr>
              <w:t>We listen to music every day.</w:t>
            </w:r>
          </w:p>
          <w:p w14:paraId="1A82D284" w14:textId="52CA93AC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27D2C68E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T</w:t>
            </w:r>
            <w:r w:rsidRPr="0023060A">
              <w:rPr>
                <w:rFonts w:eastAsia="標楷體"/>
                <w:sz w:val="28"/>
                <w:szCs w:val="28"/>
              </w:rPr>
              <w:t>hey were surprised to hear that terrible news.</w:t>
            </w:r>
          </w:p>
          <w:p w14:paraId="5C17FCB1" w14:textId="6EFA5DE5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1F45FA9A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23060A">
              <w:rPr>
                <w:rFonts w:eastAsia="標楷體"/>
                <w:sz w:val="28"/>
                <w:szCs w:val="28"/>
              </w:rPr>
              <w:t>Could you tell me where my mother is?</w:t>
            </w:r>
          </w:p>
          <w:p w14:paraId="5AABB9CA" w14:textId="58C5DD88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09035E0B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23060A">
              <w:rPr>
                <w:rFonts w:eastAsia="標楷體"/>
                <w:sz w:val="28"/>
                <w:szCs w:val="28"/>
              </w:rPr>
              <w:t>We don’t know she enjoys cooking.</w:t>
            </w:r>
          </w:p>
          <w:p w14:paraId="613B6F6F" w14:textId="0F099B17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402EF24E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23060A">
              <w:rPr>
                <w:rFonts w:eastAsia="標楷體"/>
                <w:sz w:val="28"/>
                <w:szCs w:val="28"/>
              </w:rPr>
              <w:t>He goes to the museum three times a year.</w:t>
            </w:r>
          </w:p>
          <w:p w14:paraId="64127346" w14:textId="005E617A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32DD3593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23060A">
              <w:rPr>
                <w:rFonts w:eastAsia="標楷體"/>
                <w:sz w:val="28"/>
                <w:szCs w:val="28"/>
              </w:rPr>
              <w:t>What kind of sports does he do?</w:t>
            </w:r>
          </w:p>
          <w:p w14:paraId="6B5D0684" w14:textId="67822378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6ACFE60B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23060A">
              <w:rPr>
                <w:rFonts w:eastAsia="標楷體"/>
                <w:sz w:val="28"/>
                <w:szCs w:val="28"/>
              </w:rPr>
              <w:t>She doesn’t have to go with me tomorrow.</w:t>
            </w:r>
          </w:p>
          <w:p w14:paraId="44B92A02" w14:textId="7FEA84DF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0E8D6BDE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23060A">
              <w:rPr>
                <w:rFonts w:eastAsia="標楷體"/>
                <w:sz w:val="28"/>
                <w:szCs w:val="28"/>
              </w:rPr>
              <w:t>Do you mind lending money to your friends?</w:t>
            </w:r>
          </w:p>
          <w:p w14:paraId="626FCEA8" w14:textId="25DD5FC3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7657E6E8" w14:textId="77777777" w:rsidR="002C4841" w:rsidRPr="00D4362E" w:rsidRDefault="007B4298" w:rsidP="002C4841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23060A">
              <w:rPr>
                <w:rFonts w:eastAsia="標楷體"/>
                <w:sz w:val="28"/>
                <w:szCs w:val="28"/>
              </w:rPr>
              <w:t>Let them sleep for a while.</w:t>
            </w:r>
          </w:p>
          <w:p w14:paraId="2542575B" w14:textId="41A6B60C" w:rsid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D4362E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7B29FA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  <w:p w14:paraId="7D1E084F" w14:textId="77777777" w:rsidR="002C4841" w:rsidRPr="002C4841" w:rsidRDefault="002C4841" w:rsidP="002C4841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</w:p>
        </w:tc>
      </w:tr>
      <w:bookmarkEnd w:id="0"/>
    </w:tbl>
    <w:p w14:paraId="037E155B" w14:textId="77777777" w:rsidR="001F71B2" w:rsidRDefault="001F71B2" w:rsidP="00E64733">
      <w:pPr>
        <w:pStyle w:val="ad"/>
        <w:spacing w:after="72"/>
        <w:ind w:left="144"/>
        <w:sectPr w:rsidR="001F71B2" w:rsidSect="001F776B">
          <w:headerReference w:type="default" r:id="rId8"/>
          <w:footerReference w:type="default" r:id="rId9"/>
          <w:pgSz w:w="20636" w:h="14570" w:orient="landscape" w:code="12"/>
          <w:pgMar w:top="397" w:right="403" w:bottom="397" w:left="403" w:header="284" w:footer="703" w:gutter="0"/>
          <w:cols w:num="2" w:space="502"/>
          <w:docGrid w:type="lines" w:linePitch="360"/>
        </w:sectPr>
      </w:pPr>
    </w:p>
    <w:p w14:paraId="1705F8A9" w14:textId="77777777" w:rsidR="001455D7" w:rsidRDefault="00565BEC" w:rsidP="001455D7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C12A1B4" wp14:editId="41D221ED">
                <wp:extent cx="5556250" cy="456565"/>
                <wp:effectExtent l="0" t="0" r="6350" b="19685"/>
                <wp:docPr id="49" name="群組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456565"/>
                          <a:chOff x="0" y="0"/>
                          <a:chExt cx="55563" cy="3733"/>
                        </a:xfrm>
                      </wpg:grpSpPr>
                      <wps:wsp>
                        <wps:cNvPr id="50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51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2596"/>
                            <a:chOff x="3" y="-445"/>
                            <a:chExt cx="146" cy="105088"/>
                          </a:xfrm>
                        </wpg:grpSpPr>
                        <wps:wsp>
                          <wps:cNvPr id="52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917"/>
                              <a:ext cx="14" cy="1017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598E79" w14:textId="77777777" w:rsidR="001455D7" w:rsidRPr="00AD3D1D" w:rsidRDefault="001455D7" w:rsidP="001455D7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中翻英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5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45"/>
                              <a:ext cx="112" cy="764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A82E51A" w14:textId="77777777" w:rsidR="001455D7" w:rsidRPr="00E64733" w:rsidRDefault="001455D7" w:rsidP="001455D7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每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60325A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C12A1B4" id="群組 560" o:spid="_x0000_s1031" style="width:437.5pt;height:35.95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" adj="18389" fillcolor="#f2f2f2 [3052]" strokecolor="white [3212]" strokeweight="1pt"/>
                <v:group id="群組 562" o:spid="_x0000_s1033" style="position:absolute;left:381;top:560;width:55182;height:2596" coordorigin="3,-445" coordsize="146,1050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文字方塊 2" o:spid="_x0000_s1034" type="#_x0000_t202" style="position:absolute;left:3;top:2917;width:14;height:1017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" filled="f" stroked="f">
                    <v:textbox style="mso-fit-shape-to-text:t" inset="0,0,0,0">
                      <w:txbxContent>
                        <w:p w14:paraId="05598E79" w14:textId="77777777" w:rsidR="001455D7" w:rsidRPr="00AD3D1D" w:rsidRDefault="001455D7" w:rsidP="001455D7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中翻英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;top:-445;width:112;height:764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" filled="f" stroked="f">
                    <v:textbox style="mso-fit-shape-to-text:t" inset="0,0,0,0">
                      <w:txbxContent>
                        <w:p w14:paraId="4A82E51A" w14:textId="77777777" w:rsidR="001455D7" w:rsidRPr="00E64733" w:rsidRDefault="001455D7" w:rsidP="001455D7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每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 w:rsidR="0060325A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1455D7" w:rsidRPr="00B973DF" w14:paraId="43D82315" w14:textId="77777777" w:rsidTr="00532475">
        <w:tc>
          <w:tcPr>
            <w:tcW w:w="600" w:type="dxa"/>
          </w:tcPr>
          <w:p w14:paraId="5B213280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239B40CD" w14:textId="77777777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的朋友和我先寫完了功課再看電視。</w:t>
            </w:r>
          </w:p>
          <w:p w14:paraId="1611CC52" w14:textId="5A0C48B8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04B9808E" w14:textId="77777777" w:rsidTr="00532475">
        <w:tc>
          <w:tcPr>
            <w:tcW w:w="600" w:type="dxa"/>
          </w:tcPr>
          <w:p w14:paraId="55C6A66F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40EBC6F1" w14:textId="77777777" w:rsidR="001455D7" w:rsidRPr="00B973DF" w:rsidRDefault="00D64F3E" w:rsidP="0060325A">
            <w:pPr>
              <w:spacing w:line="420" w:lineRule="exact"/>
              <w:rPr>
                <w:rFonts w:ascii="Verdana" w:eastAsia="標楷體" w:hAnsi="Verdana" w:cs="Arial"/>
                <w:sz w:val="28"/>
                <w:szCs w:val="28"/>
              </w:rPr>
            </w:pPr>
            <w:r w:rsidRPr="00E514C1">
              <w:rPr>
                <w:rFonts w:ascii="Verdana" w:eastAsia="標楷體" w:hAnsi="Verdana" w:hint="eastAsia"/>
                <w:sz w:val="28"/>
                <w:szCs w:val="28"/>
              </w:rPr>
              <w:t>不好意思</w:t>
            </w:r>
            <w:r w:rsidRPr="00E514C1">
              <w:rPr>
                <w:rFonts w:ascii="Verdana" w:eastAsia="標楷體" w:hAnsi="Verdana" w:hint="eastAsia"/>
                <w:sz w:val="28"/>
                <w:szCs w:val="28"/>
              </w:rPr>
              <w:t xml:space="preserve">! </w:t>
            </w:r>
            <w:r w:rsidRPr="00E514C1">
              <w:rPr>
                <w:rFonts w:ascii="Verdana" w:eastAsia="標楷體" w:hAnsi="Verdana" w:hint="eastAsia"/>
                <w:sz w:val="28"/>
                <w:szCs w:val="28"/>
              </w:rPr>
              <w:t>你可以告訴我</w:t>
            </w:r>
            <w:proofErr w:type="gramStart"/>
            <w:r w:rsidRPr="00E514C1">
              <w:rPr>
                <w:rFonts w:ascii="Verdana" w:eastAsia="標楷體" w:hAnsi="Verdana" w:hint="eastAsia"/>
                <w:sz w:val="28"/>
                <w:szCs w:val="28"/>
              </w:rPr>
              <w:t>女廁在哪</w:t>
            </w:r>
            <w:proofErr w:type="gramEnd"/>
            <w:r w:rsidRPr="00E514C1">
              <w:rPr>
                <w:rFonts w:ascii="Verdana" w:eastAsia="標楷體" w:hAnsi="Verdana" w:hint="eastAsia"/>
                <w:sz w:val="28"/>
                <w:szCs w:val="28"/>
              </w:rPr>
              <w:t>嗎</w:t>
            </w:r>
            <w:r w:rsidRPr="00E514C1">
              <w:rPr>
                <w:rFonts w:ascii="Verdana" w:eastAsia="標楷體" w:hAnsi="Verdana" w:hint="eastAsia"/>
                <w:sz w:val="28"/>
                <w:szCs w:val="28"/>
              </w:rPr>
              <w:t>?</w:t>
            </w:r>
          </w:p>
          <w:p w14:paraId="303BE47E" w14:textId="7629498E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6A719FB4" w14:textId="77777777" w:rsidTr="00532475">
        <w:tc>
          <w:tcPr>
            <w:tcW w:w="600" w:type="dxa"/>
          </w:tcPr>
          <w:p w14:paraId="5B8585B3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14:paraId="2C67141F" w14:textId="77777777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proofErr w:type="gramStart"/>
            <w:r>
              <w:rPr>
                <w:rFonts w:ascii="Verdana" w:eastAsia="標楷體" w:hAnsi="標楷體" w:hint="eastAsia"/>
                <w:sz w:val="28"/>
                <w:szCs w:val="28"/>
              </w:rPr>
              <w:t>誰鋪了</w:t>
            </w:r>
            <w:proofErr w:type="gramEnd"/>
            <w:r>
              <w:rPr>
                <w:rFonts w:ascii="Verdana" w:eastAsia="標楷體" w:hAnsi="標楷體" w:hint="eastAsia"/>
                <w:sz w:val="28"/>
                <w:szCs w:val="28"/>
              </w:rPr>
              <w:t>那張床？</w:t>
            </w:r>
          </w:p>
          <w:p w14:paraId="097BB8EA" w14:textId="4139A404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478F20E0" w14:textId="77777777" w:rsidTr="00532475">
        <w:tc>
          <w:tcPr>
            <w:tcW w:w="600" w:type="dxa"/>
          </w:tcPr>
          <w:p w14:paraId="2408AD29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14:paraId="7BE7BF87" w14:textId="720DE04D" w:rsidR="001455D7" w:rsidRPr="00B973DF" w:rsidRDefault="00D64F3E" w:rsidP="0060325A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的眼鏡是我的貓打破的。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用「被動式」回答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</w:p>
          <w:p w14:paraId="04ABA2BF" w14:textId="0D1808CB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44DE3F16" w14:textId="77777777" w:rsidTr="00532475">
        <w:tc>
          <w:tcPr>
            <w:tcW w:w="600" w:type="dxa"/>
          </w:tcPr>
          <w:p w14:paraId="58ED00A6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14:paraId="173EC0E4" w14:textId="77777777" w:rsidR="00D64F3E" w:rsidRDefault="00D64F3E" w:rsidP="0060325A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CD1B1F">
              <w:rPr>
                <w:rFonts w:ascii="Verdana" w:eastAsia="標楷體" w:hAnsi="標楷體" w:hint="eastAsia"/>
                <w:sz w:val="28"/>
                <w:szCs w:val="28"/>
              </w:rPr>
              <w:t>誰將和你去學校</w:t>
            </w:r>
            <w:r w:rsidRPr="00CD1B1F">
              <w:rPr>
                <w:rFonts w:ascii="Verdana" w:eastAsia="標楷體" w:hAnsi="標楷體" w:hint="eastAsia"/>
                <w:sz w:val="28"/>
                <w:szCs w:val="28"/>
              </w:rPr>
              <w:t>? (</w:t>
            </w:r>
            <w:r w:rsidRPr="00CD1B1F">
              <w:rPr>
                <w:rFonts w:ascii="Verdana" w:eastAsia="標楷體" w:hAnsi="標楷體" w:hint="eastAsia"/>
                <w:sz w:val="28"/>
                <w:szCs w:val="28"/>
              </w:rPr>
              <w:t>請用</w:t>
            </w:r>
            <w:r w:rsidRPr="00CD1B1F">
              <w:rPr>
                <w:rFonts w:ascii="Verdana" w:eastAsia="標楷體" w:hAnsi="標楷體" w:hint="eastAsia"/>
                <w:sz w:val="28"/>
                <w:szCs w:val="28"/>
              </w:rPr>
              <w:t>will</w:t>
            </w:r>
            <w:r w:rsidRPr="00CD1B1F">
              <w:rPr>
                <w:rFonts w:ascii="Verdana" w:eastAsia="標楷體" w:hAnsi="標楷體" w:hint="eastAsia"/>
                <w:sz w:val="28"/>
                <w:szCs w:val="28"/>
              </w:rPr>
              <w:t>造句</w:t>
            </w:r>
            <w:r w:rsidRPr="00CD1B1F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</w:p>
          <w:p w14:paraId="5D7AA379" w14:textId="6016F0BF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513AFAD6" w14:textId="77777777" w:rsidTr="00532475">
        <w:tc>
          <w:tcPr>
            <w:tcW w:w="600" w:type="dxa"/>
          </w:tcPr>
          <w:p w14:paraId="1D26F893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14:paraId="7B1AE11C" w14:textId="13689B12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不，他打算獨自看電影。</w:t>
            </w:r>
            <w:r w:rsidR="001455D7"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39E21388" w14:textId="77777777" w:rsidTr="00532475">
        <w:tc>
          <w:tcPr>
            <w:tcW w:w="600" w:type="dxa"/>
          </w:tcPr>
          <w:p w14:paraId="5EB5D3C2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14:paraId="0089A886" w14:textId="77777777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做哪一種運動？</w:t>
            </w:r>
          </w:p>
          <w:p w14:paraId="3C12D780" w14:textId="58008D9A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1E95960B" w14:textId="77777777" w:rsidTr="00532475">
        <w:tc>
          <w:tcPr>
            <w:tcW w:w="600" w:type="dxa"/>
          </w:tcPr>
          <w:p w14:paraId="31141908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14:paraId="6B110C77" w14:textId="77777777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她明天不必跟我去。</w:t>
            </w:r>
          </w:p>
          <w:p w14:paraId="081812CA" w14:textId="0396D489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4A64E6B7" w14:textId="77777777" w:rsidTr="00532475">
        <w:tc>
          <w:tcPr>
            <w:tcW w:w="600" w:type="dxa"/>
          </w:tcPr>
          <w:p w14:paraId="6BA9E27C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14:paraId="6F629B9E" w14:textId="77777777" w:rsidR="001455D7" w:rsidRPr="00B973DF" w:rsidRDefault="00D64F3E" w:rsidP="0060325A">
            <w:pPr>
              <w:spacing w:line="42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可以跟你借這本書嗎？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(May</w:t>
            </w:r>
            <w:r>
              <w:rPr>
                <w:rFonts w:ascii="Verdana" w:eastAsia="標楷體" w:hAnsi="Verdana"/>
                <w:sz w:val="28"/>
                <w:szCs w:val="28"/>
              </w:rPr>
              <w:t>…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.)</w:t>
            </w:r>
          </w:p>
          <w:p w14:paraId="34F8DDE2" w14:textId="3CAD27A1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432FE157" w14:textId="77777777" w:rsidTr="00532475">
        <w:tc>
          <w:tcPr>
            <w:tcW w:w="600" w:type="dxa"/>
          </w:tcPr>
          <w:p w14:paraId="1BF3DC7D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14:paraId="755E715D" w14:textId="05B3AC97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讓他先看電視；他可以等會兒再洗碗。</w:t>
            </w:r>
            <w:r w:rsidR="001455D7"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1FD70D81" w14:textId="77777777" w:rsidTr="00532475">
        <w:tc>
          <w:tcPr>
            <w:tcW w:w="600" w:type="dxa"/>
          </w:tcPr>
          <w:p w14:paraId="1EE49775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14:paraId="4293169B" w14:textId="2A0A97D4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D1B1F">
              <w:rPr>
                <w:rFonts w:ascii="Verdana" w:eastAsia="標楷體" w:hAnsi="Verdana" w:hint="eastAsia"/>
                <w:sz w:val="28"/>
                <w:szCs w:val="28"/>
              </w:rPr>
              <w:t>我應該搭計程車還是搭巴士？</w:t>
            </w:r>
            <w:r w:rsidR="001455D7"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6C64D9C5" w14:textId="77777777" w:rsidTr="00532475">
        <w:tc>
          <w:tcPr>
            <w:tcW w:w="600" w:type="dxa"/>
          </w:tcPr>
          <w:p w14:paraId="182DD57F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14:paraId="3164357D" w14:textId="1332FFCF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她有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3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個書架在她的臥房裡。</w:t>
            </w:r>
            <w:r w:rsidR="001455D7"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6D4D0453" w14:textId="77777777" w:rsidTr="00532475">
        <w:tc>
          <w:tcPr>
            <w:tcW w:w="600" w:type="dxa"/>
          </w:tcPr>
          <w:p w14:paraId="740340D7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14:paraId="3BDB760F" w14:textId="70D6D6D4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可以告訴我美術館在哪裡？</w:t>
            </w:r>
            <w:r w:rsidR="001455D7"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21BC6354" w14:textId="77777777" w:rsidTr="00532475">
        <w:tc>
          <w:tcPr>
            <w:tcW w:w="600" w:type="dxa"/>
          </w:tcPr>
          <w:p w14:paraId="3EABCD0D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14:paraId="5FE650F3" w14:textId="7CAA9F74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下一班巴士幾點開？</w:t>
            </w:r>
            <w:r w:rsidR="001455D7"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455D7" w:rsidRPr="00B973DF" w14:paraId="7ACFE958" w14:textId="77777777" w:rsidTr="00532475">
        <w:tc>
          <w:tcPr>
            <w:tcW w:w="600" w:type="dxa"/>
          </w:tcPr>
          <w:p w14:paraId="533B5A51" w14:textId="77777777" w:rsidR="001455D7" w:rsidRPr="00B973DF" w:rsidRDefault="001455D7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B973DF">
              <w:rPr>
                <w:rFonts w:ascii="Verdana" w:eastAsia="標楷體" w:hAnsi="Verdana"/>
                <w:sz w:val="28"/>
              </w:rPr>
              <w:t xml:space="preserve">15. </w:t>
            </w:r>
          </w:p>
        </w:tc>
        <w:tc>
          <w:tcPr>
            <w:tcW w:w="9000" w:type="dxa"/>
          </w:tcPr>
          <w:p w14:paraId="2704B63C" w14:textId="6EBC58BC" w:rsidR="001455D7" w:rsidRPr="00B973DF" w:rsidRDefault="00D64F3E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D1B1F">
              <w:rPr>
                <w:rFonts w:ascii="Verdana" w:eastAsia="標楷體" w:hAnsi="Arial" w:cs="Arial" w:hint="eastAsia"/>
                <w:sz w:val="28"/>
                <w:szCs w:val="28"/>
              </w:rPr>
              <w:t>我妹妹的男朋友</w:t>
            </w:r>
            <w:r w:rsidRPr="00CD1B1F">
              <w:rPr>
                <w:rFonts w:ascii="Verdana" w:eastAsia="標楷體" w:hAnsi="Arial" w:cs="Arial"/>
                <w:sz w:val="28"/>
                <w:szCs w:val="28"/>
              </w:rPr>
              <w:t>昨天下午</w:t>
            </w:r>
            <w:r w:rsidRPr="00CD1B1F">
              <w:rPr>
                <w:rFonts w:ascii="Verdana" w:eastAsia="標楷體" w:hAnsi="Verdana" w:cs="Arial"/>
                <w:sz w:val="28"/>
                <w:szCs w:val="28"/>
              </w:rPr>
              <w:t>4</w:t>
            </w:r>
            <w:r w:rsidRPr="00CD1B1F">
              <w:rPr>
                <w:rFonts w:ascii="Verdana" w:eastAsia="標楷體" w:hAnsi="Arial" w:cs="Arial"/>
                <w:sz w:val="28"/>
                <w:szCs w:val="28"/>
              </w:rPr>
              <w:t>點正在彈鋼琴。</w:t>
            </w:r>
            <w:r w:rsidR="001455D7" w:rsidRPr="00B973DF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309FBE46" w14:textId="77777777" w:rsidTr="004174C5">
        <w:tc>
          <w:tcPr>
            <w:tcW w:w="600" w:type="dxa"/>
          </w:tcPr>
          <w:p w14:paraId="1537D519" w14:textId="77777777" w:rsidR="0060325A" w:rsidRPr="00FE7BE0" w:rsidRDefault="0060325A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 xml:space="preserve">16. </w:t>
            </w:r>
          </w:p>
        </w:tc>
        <w:tc>
          <w:tcPr>
            <w:tcW w:w="9000" w:type="dxa"/>
          </w:tcPr>
          <w:p w14:paraId="19F6EAF0" w14:textId="3B090499" w:rsidR="0060325A" w:rsidRPr="00FE7BE0" w:rsidRDefault="007B4298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>他的兒子睡覺之前已經洗完碗盤。</w:t>
            </w:r>
            <w:r w:rsidR="0060325A"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575C0A92" w14:textId="77777777" w:rsidTr="004174C5">
        <w:tc>
          <w:tcPr>
            <w:tcW w:w="600" w:type="dxa"/>
          </w:tcPr>
          <w:p w14:paraId="7B534909" w14:textId="77777777" w:rsidR="0060325A" w:rsidRPr="00FE7BE0" w:rsidRDefault="0060325A" w:rsidP="0060325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 xml:space="preserve">17. </w:t>
            </w:r>
          </w:p>
        </w:tc>
        <w:tc>
          <w:tcPr>
            <w:tcW w:w="9000" w:type="dxa"/>
          </w:tcPr>
          <w:p w14:paraId="4525D4A8" w14:textId="428F2859" w:rsidR="0060325A" w:rsidRPr="00FE7BE0" w:rsidRDefault="007B4298" w:rsidP="007C6732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的</w:t>
            </w:r>
            <w:r w:rsidR="007C6732">
              <w:rPr>
                <w:rFonts w:ascii="Verdana" w:eastAsia="標楷體" w:hAnsi="標楷體" w:hint="eastAsia"/>
                <w:sz w:val="28"/>
                <w:szCs w:val="28"/>
              </w:rPr>
              <w:t>玻璃杯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是</w:t>
            </w:r>
            <w:r w:rsidR="007C6732">
              <w:rPr>
                <w:rFonts w:ascii="Verdana" w:eastAsia="標楷體" w:hAnsi="標楷體" w:hint="eastAsia"/>
                <w:sz w:val="28"/>
                <w:szCs w:val="28"/>
              </w:rPr>
              <w:t>他妹妹</w:t>
            </w:r>
            <w:r w:rsidRPr="00F77EBF">
              <w:rPr>
                <w:rFonts w:ascii="Verdana" w:eastAsia="標楷體" w:hAnsi="標楷體" w:hint="eastAsia"/>
                <w:sz w:val="28"/>
                <w:szCs w:val="28"/>
              </w:rPr>
              <w:t>打破</w:t>
            </w:r>
            <w:r w:rsidR="00451C96" w:rsidRPr="00F77EBF">
              <w:rPr>
                <w:rFonts w:ascii="Verdana" w:eastAsia="標楷體" w:hAnsi="標楷體" w:hint="eastAsia"/>
                <w:sz w:val="28"/>
                <w:szCs w:val="28"/>
              </w:rPr>
              <w:t>的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。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用「被動式」回答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  <w:r w:rsidR="00451C96">
              <w:rPr>
                <w:rStyle w:val="af3"/>
              </w:rPr>
              <w:t xml:space="preserve"> </w:t>
            </w:r>
            <w:r w:rsidR="0060325A"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50136925" w14:textId="77777777" w:rsidTr="004174C5">
        <w:tc>
          <w:tcPr>
            <w:tcW w:w="600" w:type="dxa"/>
          </w:tcPr>
          <w:p w14:paraId="010E5F34" w14:textId="77777777" w:rsidR="0060325A" w:rsidRPr="00FE7BE0" w:rsidRDefault="0060325A" w:rsidP="001C281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>1</w:t>
            </w:r>
            <w:r w:rsidR="001C281A" w:rsidRPr="00FE7BE0">
              <w:rPr>
                <w:rFonts w:ascii="Verdana" w:eastAsia="標楷體" w:hAnsi="Verdana"/>
                <w:sz w:val="28"/>
              </w:rPr>
              <w:t>8</w:t>
            </w:r>
            <w:r w:rsidRPr="00FE7BE0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1F671167" w14:textId="23518E64" w:rsidR="0060325A" w:rsidRPr="00FE7BE0" w:rsidRDefault="007B4298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77EBF">
              <w:rPr>
                <w:rFonts w:ascii="Verdana" w:eastAsia="標楷體" w:hAnsi="標楷體" w:hint="eastAsia"/>
                <w:sz w:val="28"/>
                <w:szCs w:val="28"/>
              </w:rPr>
              <w:t>這張床是他們鋪的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。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用「被動式」回答</w:t>
            </w:r>
            <w:r w:rsidR="00451C96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  <w:r w:rsidR="00451C96" w:rsidRPr="00FE7BE0">
              <w:rPr>
                <w:rFonts w:ascii="Verdana" w:eastAsia="標楷體" w:hAnsi="Verdana"/>
                <w:sz w:val="28"/>
                <w:szCs w:val="28"/>
              </w:rPr>
              <w:t xml:space="preserve"> </w:t>
            </w:r>
            <w:r w:rsidR="0060325A"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09673590" w14:textId="77777777" w:rsidTr="004174C5">
        <w:tc>
          <w:tcPr>
            <w:tcW w:w="600" w:type="dxa"/>
          </w:tcPr>
          <w:p w14:paraId="13B595C9" w14:textId="77777777" w:rsidR="0060325A" w:rsidRPr="00FE7BE0" w:rsidRDefault="0060325A" w:rsidP="001C281A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>1</w:t>
            </w:r>
            <w:r w:rsidR="001C281A" w:rsidRPr="00FE7BE0">
              <w:rPr>
                <w:rFonts w:ascii="Verdana" w:eastAsia="標楷體" w:hAnsi="Verdana"/>
                <w:sz w:val="28"/>
              </w:rPr>
              <w:t>9</w:t>
            </w:r>
            <w:r w:rsidRPr="00FE7BE0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383FFA04" w14:textId="72F8E2AB" w:rsidR="0060325A" w:rsidRPr="00FE7BE0" w:rsidRDefault="007B4298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>他們對這部電影很感興趣。</w:t>
            </w:r>
            <w:r w:rsidR="0060325A"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1F8B637D" w14:textId="77777777" w:rsidTr="004174C5">
        <w:tc>
          <w:tcPr>
            <w:tcW w:w="600" w:type="dxa"/>
          </w:tcPr>
          <w:p w14:paraId="577E7B13" w14:textId="77777777" w:rsidR="0060325A" w:rsidRPr="00FE7BE0" w:rsidRDefault="001C281A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>20</w:t>
            </w:r>
            <w:r w:rsidR="0060325A" w:rsidRPr="00FE7BE0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2A4476B9" w14:textId="55E2B6CC" w:rsidR="0060325A" w:rsidRPr="00FE7BE0" w:rsidRDefault="007B4298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>公車站牌在你的左手邊。</w:t>
            </w:r>
            <w:r w:rsidR="0060325A"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4C271C22" w14:textId="77777777" w:rsidTr="004174C5">
        <w:tc>
          <w:tcPr>
            <w:tcW w:w="600" w:type="dxa"/>
          </w:tcPr>
          <w:p w14:paraId="41746270" w14:textId="77777777" w:rsidR="0060325A" w:rsidRPr="00FE7BE0" w:rsidRDefault="001C281A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>2</w:t>
            </w:r>
            <w:r w:rsidR="0060325A" w:rsidRPr="00FE7BE0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28F14D16" w14:textId="07DB8290" w:rsidR="0060325A" w:rsidRPr="00FE7BE0" w:rsidRDefault="007B4298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>讀這本小說讓人感到無聊。</w:t>
            </w:r>
            <w:r w:rsidR="0060325A"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582DE44F" w14:textId="77777777" w:rsidTr="004174C5">
        <w:tc>
          <w:tcPr>
            <w:tcW w:w="600" w:type="dxa"/>
          </w:tcPr>
          <w:p w14:paraId="136F27B6" w14:textId="77777777" w:rsidR="0060325A" w:rsidRPr="00FE7BE0" w:rsidRDefault="00DD5019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>2</w:t>
            </w:r>
            <w:r w:rsidR="0060325A" w:rsidRPr="00FE7BE0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2A531F0D" w14:textId="77777777" w:rsidR="007B4298" w:rsidRDefault="007B4298" w:rsidP="004174C5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>不好意思</w:t>
            </w: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 xml:space="preserve">! </w:t>
            </w: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>你可以告訴我</w:t>
            </w:r>
            <w:r w:rsidR="007C6732">
              <w:rPr>
                <w:rFonts w:ascii="Verdana" w:eastAsia="標楷體" w:hAnsi="Verdana" w:hint="eastAsia"/>
                <w:sz w:val="28"/>
                <w:szCs w:val="28"/>
              </w:rPr>
              <w:t>男</w:t>
            </w: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>廁在哪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裡</w:t>
            </w: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>嗎</w:t>
            </w:r>
            <w:r w:rsidRPr="00F77EBF">
              <w:rPr>
                <w:rFonts w:ascii="Verdana" w:eastAsia="標楷體" w:hAnsi="Verdana" w:hint="eastAsia"/>
                <w:sz w:val="28"/>
                <w:szCs w:val="28"/>
              </w:rPr>
              <w:t>?</w:t>
            </w:r>
          </w:p>
          <w:p w14:paraId="51DAF676" w14:textId="440644DE" w:rsidR="0060325A" w:rsidRPr="00FE7BE0" w:rsidRDefault="0060325A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6AA86F87" w14:textId="77777777" w:rsidTr="004174C5">
        <w:tc>
          <w:tcPr>
            <w:tcW w:w="600" w:type="dxa"/>
          </w:tcPr>
          <w:p w14:paraId="739C8390" w14:textId="77777777" w:rsidR="0060325A" w:rsidRPr="00FE7BE0" w:rsidRDefault="00DD5019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>2</w:t>
            </w:r>
            <w:r w:rsidR="0060325A" w:rsidRPr="00FE7BE0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14:paraId="5670157C" w14:textId="3CBD1939" w:rsidR="007B4298" w:rsidRDefault="00451C96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今晚不打算見他朋友們。</w:t>
            </w:r>
            <w:r w:rsidRPr="00F77EBF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Pr="00F77EBF">
              <w:rPr>
                <w:rFonts w:ascii="Verdana" w:eastAsia="標楷體" w:hAnsi="標楷體" w:hint="eastAsia"/>
                <w:sz w:val="28"/>
                <w:szCs w:val="28"/>
              </w:rPr>
              <w:t>請用</w:t>
            </w:r>
            <w:r>
              <w:rPr>
                <w:rFonts w:ascii="Verdana" w:eastAsia="標楷體" w:hAnsi="標楷體"/>
                <w:sz w:val="28"/>
                <w:szCs w:val="28"/>
              </w:rPr>
              <w:t>be going to</w:t>
            </w:r>
            <w:r w:rsidRPr="00F77EBF">
              <w:rPr>
                <w:rFonts w:ascii="Verdana" w:eastAsia="標楷體" w:hAnsi="標楷體" w:hint="eastAsia"/>
                <w:sz w:val="28"/>
                <w:szCs w:val="28"/>
              </w:rPr>
              <w:t>造句</w:t>
            </w:r>
            <w:r w:rsidRPr="00F77EBF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</w:p>
          <w:p w14:paraId="24F51EB9" w14:textId="182EDA30" w:rsidR="0060325A" w:rsidRPr="00FE7BE0" w:rsidRDefault="0060325A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3C112F15" w14:textId="77777777" w:rsidTr="004174C5">
        <w:tc>
          <w:tcPr>
            <w:tcW w:w="600" w:type="dxa"/>
          </w:tcPr>
          <w:p w14:paraId="5ACB8374" w14:textId="77777777" w:rsidR="0060325A" w:rsidRPr="00FE7BE0" w:rsidRDefault="00DD5019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>2</w:t>
            </w:r>
            <w:r w:rsidR="0060325A" w:rsidRPr="00FE7BE0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14:paraId="4C7EEB2E" w14:textId="223E7B2D" w:rsidR="0060325A" w:rsidRPr="00FE7BE0" w:rsidRDefault="007B4298" w:rsidP="00DD501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77EBF">
              <w:rPr>
                <w:rFonts w:ascii="Verdana" w:eastAsia="標楷體" w:hAnsi="標楷體" w:hint="eastAsia"/>
                <w:sz w:val="28"/>
                <w:szCs w:val="28"/>
              </w:rPr>
              <w:t>他幾乎不去百貨公司。</w:t>
            </w:r>
            <w:r w:rsidR="0060325A"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0325A" w:rsidRPr="00B973DF" w14:paraId="5C9146E0" w14:textId="77777777" w:rsidTr="004174C5">
        <w:tc>
          <w:tcPr>
            <w:tcW w:w="600" w:type="dxa"/>
          </w:tcPr>
          <w:p w14:paraId="7A481DA1" w14:textId="77777777" w:rsidR="0060325A" w:rsidRPr="00FE7BE0" w:rsidRDefault="00DD5019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FE7BE0">
              <w:rPr>
                <w:rFonts w:ascii="Verdana" w:eastAsia="標楷體" w:hAnsi="Verdana"/>
                <w:sz w:val="28"/>
              </w:rPr>
              <w:t>2</w:t>
            </w:r>
            <w:r w:rsidR="0060325A" w:rsidRPr="00FE7BE0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14:paraId="3BA5A3FF" w14:textId="21AE58FA" w:rsidR="0060325A" w:rsidRPr="00FE7BE0" w:rsidRDefault="00451C96" w:rsidP="00DD501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</w:t>
            </w:r>
            <w:r w:rsidR="007B4298" w:rsidRPr="00F77EBF">
              <w:rPr>
                <w:rFonts w:ascii="Verdana" w:eastAsia="標楷體" w:hAnsi="標楷體" w:hint="eastAsia"/>
                <w:sz w:val="28"/>
                <w:szCs w:val="28"/>
              </w:rPr>
              <w:t>們多久</w:t>
            </w:r>
            <w:proofErr w:type="gramStart"/>
            <w:r w:rsidR="007B4298" w:rsidRPr="00F77EBF">
              <w:rPr>
                <w:rFonts w:ascii="Verdana" w:eastAsia="標楷體" w:hAnsi="標楷體" w:hint="eastAsia"/>
                <w:sz w:val="28"/>
                <w:szCs w:val="28"/>
              </w:rPr>
              <w:t>游</w:t>
            </w:r>
            <w:proofErr w:type="gramEnd"/>
            <w:r w:rsidR="007B4298" w:rsidRPr="00F77EBF">
              <w:rPr>
                <w:rFonts w:ascii="Verdana" w:eastAsia="標楷體" w:hAnsi="標楷體" w:hint="eastAsia"/>
                <w:sz w:val="28"/>
                <w:szCs w:val="28"/>
              </w:rPr>
              <w:t>一次泳？</w:t>
            </w:r>
            <w:r w:rsidR="0060325A" w:rsidRPr="00FE7BE0">
              <w:rPr>
                <w:rFonts w:ascii="Verdana" w:eastAsia="標楷體" w:hAnsi="Verdana"/>
                <w:sz w:val="28"/>
                <w:szCs w:val="28"/>
              </w:rPr>
              <w:t>___________________________________________</w:t>
            </w:r>
            <w:r w:rsidR="00E950D5" w:rsidRPr="00D4362E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</w:tbl>
    <w:p w14:paraId="4C58E607" w14:textId="77777777" w:rsidR="0060325A" w:rsidRPr="001455D7" w:rsidRDefault="0060325A" w:rsidP="0060325A">
      <w:pPr>
        <w:pStyle w:val="ad"/>
        <w:spacing w:after="72" w:line="420" w:lineRule="exact"/>
        <w:ind w:left="144"/>
      </w:pPr>
    </w:p>
    <w:p w14:paraId="097D6E8B" w14:textId="77777777" w:rsidR="001455D7" w:rsidRPr="0060325A" w:rsidRDefault="001455D7" w:rsidP="0060325A">
      <w:pPr>
        <w:pStyle w:val="ad"/>
        <w:spacing w:after="72" w:line="20" w:lineRule="exact"/>
        <w:ind w:leftChars="0" w:left="0"/>
      </w:pPr>
    </w:p>
    <w:sectPr w:rsidR="001455D7" w:rsidRPr="0060325A" w:rsidSect="001F776B">
      <w:headerReference w:type="default" r:id="rId10"/>
      <w:pgSz w:w="20636" w:h="14570" w:orient="landscape" w:code="12"/>
      <w:pgMar w:top="397" w:right="403" w:bottom="397" w:left="403" w:header="284" w:footer="703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B838ED" w14:textId="77777777" w:rsidR="00736B94" w:rsidRDefault="00736B94">
      <w:r>
        <w:separator/>
      </w:r>
    </w:p>
  </w:endnote>
  <w:endnote w:type="continuationSeparator" w:id="0">
    <w:p w14:paraId="483CBB86" w14:textId="77777777" w:rsidR="00736B94" w:rsidRDefault="00736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F1C07" w14:textId="179483D7" w:rsidR="00483287" w:rsidRDefault="00E02F18" w:rsidP="00483287">
    <w:pPr>
      <w:pStyle w:val="a6"/>
      <w:jc w:val="center"/>
    </w:pPr>
    <w:r w:rsidRPr="00451C96">
      <w:rPr>
        <w:rFonts w:hint="eastAsia"/>
      </w:rPr>
      <w:t>第一版</w:t>
    </w:r>
    <w:r w:rsidR="00483287">
      <w:rPr>
        <w:rFonts w:hint="eastAsia"/>
      </w:rPr>
      <w:t>-</w:t>
    </w:r>
    <w:r w:rsidR="00483287">
      <w:rPr>
        <w:rFonts w:hint="eastAsia"/>
      </w:rPr>
      <w:t>英文檢測卷</w:t>
    </w:r>
    <w:r w:rsidR="00483287">
      <w:rPr>
        <w:rFonts w:hint="eastAsia"/>
      </w:rPr>
      <w:t xml:space="preserve"> </w:t>
    </w:r>
    <w:r w:rsidR="00483287">
      <w:rPr>
        <w:rFonts w:hint="eastAsia"/>
      </w:rPr>
      <w:t>中級下</w:t>
    </w:r>
    <w:r w:rsidR="00483287">
      <w:rPr>
        <w:rFonts w:hint="eastAsia"/>
      </w:rPr>
      <w:t xml:space="preserve"> </w:t>
    </w:r>
    <w:r w:rsidR="00483287">
      <w:rPr>
        <w:rFonts w:hint="eastAsia"/>
      </w:rPr>
      <w:t>第</w:t>
    </w:r>
    <w:r w:rsidR="00483287">
      <w:rPr>
        <w:rFonts w:hint="eastAsia"/>
      </w:rPr>
      <w:t>13</w:t>
    </w:r>
    <w:r w:rsidR="00483287">
      <w:rPr>
        <w:rFonts w:hint="eastAsia"/>
      </w:rPr>
      <w:t>課</w:t>
    </w:r>
    <w:r w:rsidR="00483287">
      <w:rPr>
        <w:rFonts w:hint="eastAsia"/>
      </w:rPr>
      <w:t>~</w:t>
    </w:r>
    <w:r w:rsidR="00483287">
      <w:rPr>
        <w:rFonts w:hint="eastAsia"/>
      </w:rPr>
      <w:t>第</w:t>
    </w:r>
    <w:r w:rsidR="001F776B">
      <w:rPr>
        <w:rFonts w:hint="eastAsia"/>
      </w:rPr>
      <w:t>2</w:t>
    </w:r>
    <w:r w:rsidR="00D4362E">
      <w:rPr>
        <w:rFonts w:hint="eastAsia"/>
      </w:rPr>
      <w:t>4</w:t>
    </w:r>
    <w:r w:rsidR="00483287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5650B" w14:textId="77777777" w:rsidR="00736B94" w:rsidRDefault="00736B94">
      <w:r>
        <w:separator/>
      </w:r>
    </w:p>
  </w:footnote>
  <w:footnote w:type="continuationSeparator" w:id="0">
    <w:p w14:paraId="647CC360" w14:textId="77777777" w:rsidR="00736B94" w:rsidRDefault="00736B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4D7BC6" w14:textId="77777777" w:rsidR="00F51552" w:rsidRDefault="00565BEC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41EDA36F" wp14:editId="121A5432">
              <wp:extent cx="12368530" cy="1151890"/>
              <wp:effectExtent l="0" t="0" r="0" b="29210"/>
              <wp:docPr id="25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68530" cy="1151890"/>
                        <a:chOff x="0" y="237"/>
                        <a:chExt cx="123686" cy="12383"/>
                      </a:xfrm>
                    </wpg:grpSpPr>
                    <wpg:grpSp>
                      <wpg:cNvPr id="26" name="群組 2"/>
                      <wpg:cNvGrpSpPr>
                        <a:grpSpLocks/>
                      </wpg:cNvGrpSpPr>
                      <wpg:grpSpPr bwMode="auto">
                        <a:xfrm>
                          <a:off x="15862" y="1563"/>
                          <a:ext cx="64448" cy="9903"/>
                          <a:chOff x="-26885" y="22"/>
                          <a:chExt cx="66516" cy="11262"/>
                        </a:xfrm>
                      </wpg:grpSpPr>
                      <wpg:grpSp>
                        <wpg:cNvPr id="27" name="群組 3"/>
                        <wpg:cNvGrpSpPr>
                          <a:grpSpLocks/>
                        </wpg:cNvGrpSpPr>
                        <wpg:grpSpPr bwMode="auto">
                          <a:xfrm>
                            <a:off x="17945" y="235"/>
                            <a:ext cx="21685" cy="10960"/>
                            <a:chOff x="-1809" y="235"/>
                            <a:chExt cx="21689" cy="10963"/>
                          </a:xfrm>
                        </wpg:grpSpPr>
                        <pic:pic xmlns:pic="http://schemas.openxmlformats.org/drawingml/2006/picture">
                          <pic:nvPicPr>
                            <pic:cNvPr id="28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8245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9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97" y="235"/>
                              <a:ext cx="6997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0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809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1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82" y="324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2" name="群組 8"/>
                        <wpg:cNvGrpSpPr>
                          <a:grpSpLocks/>
                        </wpg:cNvGrpSpPr>
                        <wpg:grpSpPr bwMode="auto">
                          <a:xfrm>
                            <a:off x="-26885" y="22"/>
                            <a:ext cx="46824" cy="11262"/>
                            <a:chOff x="-26885" y="-63"/>
                            <a:chExt cx="46825" cy="11262"/>
                          </a:xfrm>
                        </wpg:grpSpPr>
                        <pic:pic xmlns:pic="http://schemas.openxmlformats.org/drawingml/2006/picture">
                          <pic:nvPicPr>
                            <pic:cNvPr id="33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941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4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7917" y="752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5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9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6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202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7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7251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8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0508" y="517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9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6835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0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1837" y="517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1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6885" y="-63"/>
                              <a:ext cx="6997" cy="104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2" name="圖片 1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112459" y="593"/>
                          <a:ext cx="11227" cy="1202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5" y="4098"/>
                          <a:ext cx="60401" cy="3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FAE5AA" w14:textId="77777777" w:rsidR="00B32ADB" w:rsidRPr="00483287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40"/>
                                <w:szCs w:val="40"/>
                              </w:rPr>
                            </w:pP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博幼英文檢測卷-</w:t>
                            </w:r>
                            <w:r w:rsidR="0079602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中級下</w:t>
                            </w: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-第</w:t>
                            </w:r>
                            <w:r w:rsidR="0079602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1</w:t>
                            </w:r>
                            <w:r w:rsidR="0048328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3</w:t>
                            </w: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課</w:t>
                            </w:r>
                            <w:r w:rsidR="0048328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~第</w:t>
                            </w:r>
                            <w:r w:rsidR="001F776B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2</w:t>
                            </w:r>
                            <w:r w:rsidR="00D4362E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4</w:t>
                            </w:r>
                            <w:r w:rsidR="0048328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課</w:t>
                            </w: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 xml:space="preserve">part </w:t>
                            </w:r>
                            <w:r w:rsidR="001F71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" y="1306"/>
                          <a:ext cx="26245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BF8054" w14:textId="77777777" w:rsidR="00B32ADB" w:rsidRPr="00483287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Class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（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班級）：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___________</w:t>
                            </w:r>
                          </w:p>
                          <w:p w14:paraId="42AB172B" w14:textId="77777777" w:rsidR="00B32ADB" w:rsidRPr="00483287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Name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（姓名）：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5" y="237"/>
                          <a:ext cx="7626" cy="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E0968F" w14:textId="77777777"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6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-740301">
                          <a:off x="109371" y="10094"/>
                          <a:ext cx="3385" cy="246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7" name="圖片 28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7"/>
                          <a:ext cx="13061" cy="119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" y="1257"/>
                          <a:ext cx="9054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73F56" w14:textId="77777777" w:rsidR="00B32ADB" w:rsidRPr="00E02F18" w:rsidRDefault="00E02F18" w:rsidP="00B32ADB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8"/>
                              </w:rPr>
                            </w:pPr>
                            <w:r w:rsidRPr="00451C96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8"/>
                              </w:rPr>
                              <w:t>第一</w:t>
                            </w:r>
                            <w:r w:rsidR="00D64F3E" w:rsidRPr="00451C96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8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41EDA36F" id="Group 1" o:spid="_x0000_s1036" style="width:973.9pt;height:90.7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">
              <v:group id="群組 2" o:spid="_x0000_s1037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group id="群組 3" o:spid="_x0000_s1038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39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">
                    <v:imagedata r:id="rId5" o:title=""/>
                  </v:shape>
                  <v:shape id="圖片 5" o:spid="_x0000_s1040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">
                    <v:imagedata r:id="rId5" o:title=""/>
                  </v:shape>
                  <v:shape id="圖片 6" o:spid="_x0000_s1041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">
                    <v:imagedata r:id="rId5" o:title=""/>
                  </v:shape>
                  <v:shape id="圖片 7" o:spid="_x0000_s1042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">
                    <v:imagedata r:id="rId5" o:title=""/>
                  </v:shape>
                </v:group>
                <v:group id="群組 8" o:spid="_x0000_s1043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圖片 9" o:spid="_x0000_s1044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">
                    <v:imagedata r:id="rId5" o:title=""/>
                  </v:shape>
                  <v:shape id="圖片 10" o:spid="_x0000_s1045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">
                    <v:imagedata r:id="rId5" o:title=""/>
                  </v:shape>
                  <v:shape id="圖片 11" o:spid="_x0000_s1046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">
                    <v:imagedata r:id="rId5" o:title=""/>
                  </v:shape>
                  <v:shape id="圖片 12" o:spid="_x0000_s1047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">
                    <v:imagedata r:id="rId5" o:title=""/>
                  </v:shape>
                  <v:shape id="圖片 13" o:spid="_x0000_s1048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">
                    <v:imagedata r:id="rId5" o:title=""/>
                  </v:shape>
                  <v:shape id="圖片 14" o:spid="_x0000_s1049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">
                    <v:imagedata r:id="rId5" o:title=""/>
                  </v:shape>
                  <v:shape id="圖片 15" o:spid="_x0000_s1050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">
                    <v:imagedata r:id="rId5" o:title=""/>
                  </v:shape>
                  <v:shape id="圖片 16" o:spid="_x0000_s1051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">
                    <v:imagedata r:id="rId5" o:title=""/>
                  </v:shape>
                  <v:shape id="圖片 17" o:spid="_x0000_s1052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">
                    <v:imagedata r:id="rId5" o:title=""/>
                  </v:shape>
                </v:group>
              </v:group>
              <v:shape id="圖片 18" o:spid="_x0000_s1053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54" type="#_x0000_t202" style="position:absolute;left:18085;top:4098;width:60401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" filled="f" stroked="f">
                <v:textbox inset="0,0,0,0">
                  <w:txbxContent>
                    <w:p w14:paraId="15FAE5AA" w14:textId="77777777" w:rsidR="00B32ADB" w:rsidRPr="00483287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40"/>
                          <w:szCs w:val="40"/>
                        </w:rPr>
                      </w:pP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博幼英文檢測卷-</w:t>
                      </w:r>
                      <w:r w:rsidR="0079602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中級下</w:t>
                      </w: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-第</w:t>
                      </w:r>
                      <w:r w:rsidR="0079602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1</w:t>
                      </w:r>
                      <w:r w:rsidR="0048328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3</w:t>
                      </w: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課</w:t>
                      </w:r>
                      <w:r w:rsidR="0048328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~第</w:t>
                      </w:r>
                      <w:r w:rsidR="001F776B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2</w:t>
                      </w:r>
                      <w:r w:rsidR="00D4362E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4</w:t>
                      </w:r>
                      <w:r w:rsidR="0048328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課</w:t>
                      </w: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 xml:space="preserve">part </w:t>
                      </w:r>
                      <w:r w:rsidR="001F71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</v:shape>
              <v:shape id="Text Box 21" o:spid="_x0000_s1055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<v:textbox inset="0,0,0,0">
                  <w:txbxContent>
                    <w:p w14:paraId="79BF8054" w14:textId="77777777" w:rsidR="00B32ADB" w:rsidRPr="00483287" w:rsidRDefault="00B32ADB" w:rsidP="00B32ADB">
                      <w:pPr>
                        <w:spacing w:line="600" w:lineRule="exact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Class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（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班級）：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___________</w:t>
                      </w:r>
                    </w:p>
                    <w:p w14:paraId="42AB172B" w14:textId="77777777" w:rsidR="00B32ADB" w:rsidRPr="00483287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Name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（姓名）：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56" type="#_x0000_t202" style="position:absolute;left:114955;top:237;width:7626;height:439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" filled="f" stroked="f">
                <v:textbox inset="0,0,0,0">
                  <w:txbxContent>
                    <w:p w14:paraId="1EE0968F" w14:textId="77777777"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分</w:t>
                      </w:r>
                    </w:p>
                  </w:txbxContent>
                </v:textbox>
              </v:shape>
              <v:shape id="圖片 27" o:spid="_x0000_s1057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">
                <v:imagedata r:id="rId7" o:title="" chromakey="white"/>
              </v:shape>
              <v:shape id="圖片 28" o:spid="_x0000_s1058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">
                <v:imagedata r:id="rId8" o:title=""/>
              </v:shape>
              <v:shape id="Text Box 21" o:spid="_x0000_s1059" type="#_x0000_t202" style="position:absolute;left:1424;top:1257;width:9054;height:1016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" filled="f" stroked="f">
                <v:textbox inset="0,0,0,0">
                  <w:txbxContent>
                    <w:p w14:paraId="02373F56" w14:textId="77777777" w:rsidR="00B32ADB" w:rsidRPr="00E02F18" w:rsidRDefault="00E02F18" w:rsidP="00B32ADB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z w:val="40"/>
                          <w:szCs w:val="48"/>
                        </w:rPr>
                      </w:pPr>
                      <w:r w:rsidRPr="00451C96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8"/>
                        </w:rPr>
                        <w:t>第一</w:t>
                      </w:r>
                      <w:r w:rsidR="00D64F3E" w:rsidRPr="00451C96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8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B15CE" w14:textId="77777777" w:rsidR="001F71B2" w:rsidRDefault="00565BEC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279B9E3E" wp14:editId="18126E0B">
              <wp:extent cx="12368530" cy="1151890"/>
              <wp:effectExtent l="0" t="0" r="0" b="29210"/>
              <wp:docPr id="1" name="群組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68530" cy="1151890"/>
                        <a:chOff x="0" y="237"/>
                        <a:chExt cx="123686" cy="12383"/>
                      </a:xfrm>
                    </wpg:grpSpPr>
                    <wpg:grpSp>
                      <wpg:cNvPr id="2" name="群組 2"/>
                      <wpg:cNvGrpSpPr>
                        <a:grpSpLocks/>
                      </wpg:cNvGrpSpPr>
                      <wpg:grpSpPr bwMode="auto">
                        <a:xfrm>
                          <a:off x="15862" y="1563"/>
                          <a:ext cx="64448" cy="9903"/>
                          <a:chOff x="-26885" y="22"/>
                          <a:chExt cx="66516" cy="11262"/>
                        </a:xfrm>
                      </wpg:grpSpPr>
                      <wpg:grpSp>
                        <wpg:cNvPr id="3" name="群組 3"/>
                        <wpg:cNvGrpSpPr>
                          <a:grpSpLocks/>
                        </wpg:cNvGrpSpPr>
                        <wpg:grpSpPr bwMode="auto">
                          <a:xfrm>
                            <a:off x="17945" y="235"/>
                            <a:ext cx="21685" cy="10960"/>
                            <a:chOff x="-1809" y="235"/>
                            <a:chExt cx="21689" cy="10963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8245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97" y="235"/>
                              <a:ext cx="6997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809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82" y="324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" name="群組 8"/>
                        <wpg:cNvGrpSpPr>
                          <a:grpSpLocks/>
                        </wpg:cNvGrpSpPr>
                        <wpg:grpSpPr bwMode="auto">
                          <a:xfrm>
                            <a:off x="-26885" y="22"/>
                            <a:ext cx="46824" cy="11262"/>
                            <a:chOff x="-26885" y="-63"/>
                            <a:chExt cx="46825" cy="11262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941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7917" y="752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9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202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7251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0508" y="517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6835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1837" y="517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6885" y="-63"/>
                              <a:ext cx="6997" cy="104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112459" y="593"/>
                          <a:ext cx="11227" cy="1202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5" y="4098"/>
                          <a:ext cx="60401" cy="3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78840D" w14:textId="77777777" w:rsidR="001F71B2" w:rsidRPr="00483287" w:rsidRDefault="001F71B2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40"/>
                                <w:szCs w:val="40"/>
                              </w:rPr>
                            </w:pP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博幼英文檢測卷-中級下-第13課~第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24</w:t>
                            </w: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 xml:space="preserve">課part 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0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" y="1306"/>
                          <a:ext cx="26245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76D626" w14:textId="77777777" w:rsidR="001F71B2" w:rsidRPr="00483287" w:rsidRDefault="001F71B2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Class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（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班級）：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___________</w:t>
                            </w:r>
                          </w:p>
                          <w:p w14:paraId="7B02599A" w14:textId="77777777" w:rsidR="001F71B2" w:rsidRPr="00483287" w:rsidRDefault="001F71B2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Name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（姓名）：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1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5" y="237"/>
                          <a:ext cx="7626" cy="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B04B37" w14:textId="77777777" w:rsidR="001F71B2" w:rsidRPr="00DE09DB" w:rsidRDefault="001F71B2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-740301">
                          <a:off x="109371" y="10094"/>
                          <a:ext cx="3385" cy="246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3" name="圖片 28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7"/>
                          <a:ext cx="13061" cy="119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24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" y="1257"/>
                          <a:ext cx="9339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0D6CE4" w14:textId="77777777" w:rsidR="001F71B2" w:rsidRPr="00E02F18" w:rsidRDefault="00E02F18" w:rsidP="00B32ADB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8"/>
                              </w:rPr>
                            </w:pPr>
                            <w:r w:rsidRPr="00451C96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8"/>
                              </w:rPr>
                              <w:t>第一</w:t>
                            </w:r>
                            <w:r w:rsidR="00D64F3E" w:rsidRPr="00451C96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8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279B9E3E" id="群組 1" o:spid="_x0000_s1060" style="width:973.9pt;height:90.7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">
              <v:group id="群組 2" o:spid="_x0000_s1061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62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63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">
                    <v:imagedata r:id="rId5" o:title=""/>
                  </v:shape>
                  <v:shape id="圖片 5" o:spid="_x0000_s1064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">
                    <v:imagedata r:id="rId5" o:title=""/>
                  </v:shape>
                  <v:shape id="圖片 6" o:spid="_x0000_s1065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">
                    <v:imagedata r:id="rId5" o:title=""/>
                  </v:shape>
                  <v:shape id="圖片 7" o:spid="_x0000_s1066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">
                    <v:imagedata r:id="rId5" o:title=""/>
                  </v:shape>
                </v:group>
                <v:group id="群組 8" o:spid="_x0000_s1067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68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">
                    <v:imagedata r:id="rId5" o:title=""/>
                  </v:shape>
                  <v:shape id="圖片 10" o:spid="_x0000_s1069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">
                    <v:imagedata r:id="rId5" o:title=""/>
                  </v:shape>
                  <v:shape id="圖片 11" o:spid="_x0000_s1070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">
                    <v:imagedata r:id="rId5" o:title=""/>
                  </v:shape>
                  <v:shape id="圖片 12" o:spid="_x0000_s1071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">
                    <v:imagedata r:id="rId5" o:title=""/>
                  </v:shape>
                  <v:shape id="圖片 13" o:spid="_x0000_s1072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">
                    <v:imagedata r:id="rId5" o:title=""/>
                  </v:shape>
                  <v:shape id="圖片 14" o:spid="_x0000_s1073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">
                    <v:imagedata r:id="rId5" o:title=""/>
                  </v:shape>
                  <v:shape id="圖片 15" o:spid="_x0000_s1074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">
                    <v:imagedata r:id="rId5" o:title=""/>
                  </v:shape>
                  <v:shape id="圖片 16" o:spid="_x0000_s1075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">
                    <v:imagedata r:id="rId5" o:title=""/>
                  </v:shape>
                  <v:shape id="圖片 17" o:spid="_x0000_s1076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">
                    <v:imagedata r:id="rId5" o:title=""/>
                  </v:shape>
                </v:group>
              </v:group>
              <v:shape id="圖片 18" o:spid="_x0000_s1077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78" type="#_x0000_t202" style="position:absolute;left:18085;top:4098;width:60401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14:paraId="4978840D" w14:textId="77777777" w:rsidR="001F71B2" w:rsidRPr="00483287" w:rsidRDefault="001F71B2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40"/>
                          <w:szCs w:val="40"/>
                        </w:rPr>
                      </w:pP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博幼英文檢測卷-中級下-第13課~第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24</w:t>
                      </w: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 xml:space="preserve">課part 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B</w:t>
                      </w:r>
                    </w:p>
                  </w:txbxContent>
                </v:textbox>
              </v:shape>
              <v:shape id="Text Box 21" o:spid="_x0000_s1079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<v:textbox inset="0,0,0,0">
                  <w:txbxContent>
                    <w:p w14:paraId="4576D626" w14:textId="77777777" w:rsidR="001F71B2" w:rsidRPr="00483287" w:rsidRDefault="001F71B2" w:rsidP="00B32ADB">
                      <w:pPr>
                        <w:spacing w:line="600" w:lineRule="exact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Class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（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班級）：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___________</w:t>
                      </w:r>
                    </w:p>
                    <w:p w14:paraId="7B02599A" w14:textId="77777777" w:rsidR="001F71B2" w:rsidRPr="00483287" w:rsidRDefault="001F71B2" w:rsidP="00B32ADB">
                      <w:pPr>
                        <w:spacing w:line="1000" w:lineRule="exact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Name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（姓名）：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0" type="#_x0000_t202" style="position:absolute;left:114955;top:237;width:7626;height:439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" filled="f" stroked="f">
                <v:textbox inset="0,0,0,0">
                  <w:txbxContent>
                    <w:p w14:paraId="06B04B37" w14:textId="77777777" w:rsidR="001F71B2" w:rsidRPr="00DE09DB" w:rsidRDefault="001F71B2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分</w:t>
                      </w:r>
                    </w:p>
                  </w:txbxContent>
                </v:textbox>
              </v:shape>
              <v:shape id="圖片 27" o:spid="_x0000_s1081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">
                <v:imagedata r:id="rId7" o:title="" chromakey="white"/>
              </v:shape>
              <v:shape id="圖片 28" o:spid="_x0000_s1082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">
                <v:imagedata r:id="rId8" o:title=""/>
              </v:shape>
              <v:shape id="Text Box 21" o:spid="_x0000_s1083" type="#_x0000_t202" style="position:absolute;left:1424;top:1257;width:9339;height:1016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" filled="f" stroked="f">
                <v:textbox inset="0,0,0,0">
                  <w:txbxContent>
                    <w:p w14:paraId="6A0D6CE4" w14:textId="77777777" w:rsidR="001F71B2" w:rsidRPr="00E02F18" w:rsidRDefault="00E02F18" w:rsidP="00B32ADB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z w:val="40"/>
                          <w:szCs w:val="48"/>
                        </w:rPr>
                      </w:pPr>
                      <w:r w:rsidRPr="00451C96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8"/>
                        </w:rPr>
                        <w:t>第一</w:t>
                      </w:r>
                      <w:r w:rsidR="00D64F3E" w:rsidRPr="00451C96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8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TUzMrY0MDS1MDZS0lEKTi0uzszPAykwrgUAnpqHNCwAAAA="/>
  </w:docVars>
  <w:rsids>
    <w:rsidRoot w:val="00C44FE4"/>
    <w:rsid w:val="0000007A"/>
    <w:rsid w:val="0000519F"/>
    <w:rsid w:val="00011BA0"/>
    <w:rsid w:val="000166DD"/>
    <w:rsid w:val="0003203A"/>
    <w:rsid w:val="00044F97"/>
    <w:rsid w:val="000514A8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52D4"/>
    <w:rsid w:val="000A608A"/>
    <w:rsid w:val="000B2142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0F661D"/>
    <w:rsid w:val="00100697"/>
    <w:rsid w:val="00101F96"/>
    <w:rsid w:val="00112480"/>
    <w:rsid w:val="001345E3"/>
    <w:rsid w:val="0013472D"/>
    <w:rsid w:val="00134FAE"/>
    <w:rsid w:val="001364FA"/>
    <w:rsid w:val="001371DF"/>
    <w:rsid w:val="0014220C"/>
    <w:rsid w:val="0014265B"/>
    <w:rsid w:val="00144A87"/>
    <w:rsid w:val="001455D7"/>
    <w:rsid w:val="0015212D"/>
    <w:rsid w:val="00154060"/>
    <w:rsid w:val="00155339"/>
    <w:rsid w:val="00161B79"/>
    <w:rsid w:val="001756F2"/>
    <w:rsid w:val="00180FF4"/>
    <w:rsid w:val="001A55E8"/>
    <w:rsid w:val="001A634F"/>
    <w:rsid w:val="001A7D72"/>
    <w:rsid w:val="001B113B"/>
    <w:rsid w:val="001C281A"/>
    <w:rsid w:val="001C2B6E"/>
    <w:rsid w:val="001C465C"/>
    <w:rsid w:val="001F08C3"/>
    <w:rsid w:val="001F67D6"/>
    <w:rsid w:val="001F71B2"/>
    <w:rsid w:val="001F776B"/>
    <w:rsid w:val="0020595F"/>
    <w:rsid w:val="002130E1"/>
    <w:rsid w:val="0021790E"/>
    <w:rsid w:val="00221F54"/>
    <w:rsid w:val="00224DBA"/>
    <w:rsid w:val="00226153"/>
    <w:rsid w:val="00226357"/>
    <w:rsid w:val="00241230"/>
    <w:rsid w:val="00241783"/>
    <w:rsid w:val="00250FCD"/>
    <w:rsid w:val="0025254A"/>
    <w:rsid w:val="002714AE"/>
    <w:rsid w:val="00274C7A"/>
    <w:rsid w:val="002752F9"/>
    <w:rsid w:val="00280504"/>
    <w:rsid w:val="00280573"/>
    <w:rsid w:val="00280935"/>
    <w:rsid w:val="002859AE"/>
    <w:rsid w:val="002918F8"/>
    <w:rsid w:val="00292CE2"/>
    <w:rsid w:val="002B2238"/>
    <w:rsid w:val="002C0321"/>
    <w:rsid w:val="002C2356"/>
    <w:rsid w:val="002C4841"/>
    <w:rsid w:val="002C75BA"/>
    <w:rsid w:val="002D3CC3"/>
    <w:rsid w:val="002F01CB"/>
    <w:rsid w:val="002F1E5F"/>
    <w:rsid w:val="002F6A93"/>
    <w:rsid w:val="0030110F"/>
    <w:rsid w:val="00302FA2"/>
    <w:rsid w:val="003251CA"/>
    <w:rsid w:val="00325660"/>
    <w:rsid w:val="00332ED6"/>
    <w:rsid w:val="00351D0D"/>
    <w:rsid w:val="003578D0"/>
    <w:rsid w:val="003635FD"/>
    <w:rsid w:val="0037115B"/>
    <w:rsid w:val="00372C00"/>
    <w:rsid w:val="00373B98"/>
    <w:rsid w:val="003748CC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64AD"/>
    <w:rsid w:val="003E7E31"/>
    <w:rsid w:val="003F56F8"/>
    <w:rsid w:val="003F6675"/>
    <w:rsid w:val="00404118"/>
    <w:rsid w:val="00413DE1"/>
    <w:rsid w:val="0041669E"/>
    <w:rsid w:val="00417F3C"/>
    <w:rsid w:val="004322F3"/>
    <w:rsid w:val="00441A22"/>
    <w:rsid w:val="00446F7E"/>
    <w:rsid w:val="0044714E"/>
    <w:rsid w:val="00451C96"/>
    <w:rsid w:val="0045689A"/>
    <w:rsid w:val="004624A4"/>
    <w:rsid w:val="00467131"/>
    <w:rsid w:val="00471C14"/>
    <w:rsid w:val="00477A68"/>
    <w:rsid w:val="004825BC"/>
    <w:rsid w:val="00483287"/>
    <w:rsid w:val="00485B08"/>
    <w:rsid w:val="00496083"/>
    <w:rsid w:val="004A6214"/>
    <w:rsid w:val="004B2C1E"/>
    <w:rsid w:val="004C0D4F"/>
    <w:rsid w:val="004C20AD"/>
    <w:rsid w:val="004D2611"/>
    <w:rsid w:val="004D3CFB"/>
    <w:rsid w:val="004D7FF4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26C78"/>
    <w:rsid w:val="00540385"/>
    <w:rsid w:val="00540E04"/>
    <w:rsid w:val="00554BD8"/>
    <w:rsid w:val="00563602"/>
    <w:rsid w:val="00565BEC"/>
    <w:rsid w:val="00573D27"/>
    <w:rsid w:val="00574521"/>
    <w:rsid w:val="00576AD2"/>
    <w:rsid w:val="00580A1C"/>
    <w:rsid w:val="00582B62"/>
    <w:rsid w:val="00584860"/>
    <w:rsid w:val="005905B7"/>
    <w:rsid w:val="005918CA"/>
    <w:rsid w:val="005922D3"/>
    <w:rsid w:val="00595120"/>
    <w:rsid w:val="005951C1"/>
    <w:rsid w:val="00595434"/>
    <w:rsid w:val="00597E5C"/>
    <w:rsid w:val="005A09D4"/>
    <w:rsid w:val="005B0EA2"/>
    <w:rsid w:val="005B2031"/>
    <w:rsid w:val="005B41D3"/>
    <w:rsid w:val="005B6765"/>
    <w:rsid w:val="005C402E"/>
    <w:rsid w:val="005D0FB4"/>
    <w:rsid w:val="005D7F38"/>
    <w:rsid w:val="005E0F25"/>
    <w:rsid w:val="005E6D00"/>
    <w:rsid w:val="005E71CD"/>
    <w:rsid w:val="00600150"/>
    <w:rsid w:val="0060325A"/>
    <w:rsid w:val="00604F13"/>
    <w:rsid w:val="006217F6"/>
    <w:rsid w:val="006315C6"/>
    <w:rsid w:val="00631D2F"/>
    <w:rsid w:val="00633382"/>
    <w:rsid w:val="006378CE"/>
    <w:rsid w:val="00644FE3"/>
    <w:rsid w:val="00651AAA"/>
    <w:rsid w:val="00653BFC"/>
    <w:rsid w:val="0065487C"/>
    <w:rsid w:val="0066617D"/>
    <w:rsid w:val="00672557"/>
    <w:rsid w:val="00681996"/>
    <w:rsid w:val="00682C3A"/>
    <w:rsid w:val="00687616"/>
    <w:rsid w:val="006A261D"/>
    <w:rsid w:val="006A65EA"/>
    <w:rsid w:val="006A772E"/>
    <w:rsid w:val="006B5DAC"/>
    <w:rsid w:val="006D03B8"/>
    <w:rsid w:val="006D1C02"/>
    <w:rsid w:val="006E6F96"/>
    <w:rsid w:val="006F0AC8"/>
    <w:rsid w:val="00701E1F"/>
    <w:rsid w:val="00712970"/>
    <w:rsid w:val="00724BFF"/>
    <w:rsid w:val="0073027F"/>
    <w:rsid w:val="00736B94"/>
    <w:rsid w:val="007400D4"/>
    <w:rsid w:val="00740A86"/>
    <w:rsid w:val="00744F39"/>
    <w:rsid w:val="00751D63"/>
    <w:rsid w:val="0075698D"/>
    <w:rsid w:val="00756E4B"/>
    <w:rsid w:val="0077147D"/>
    <w:rsid w:val="00782C80"/>
    <w:rsid w:val="00796027"/>
    <w:rsid w:val="007A0E01"/>
    <w:rsid w:val="007A2575"/>
    <w:rsid w:val="007A6CF7"/>
    <w:rsid w:val="007B29FA"/>
    <w:rsid w:val="007B4298"/>
    <w:rsid w:val="007C09CC"/>
    <w:rsid w:val="007C6732"/>
    <w:rsid w:val="007C6EA8"/>
    <w:rsid w:val="007E44D3"/>
    <w:rsid w:val="007F2E8F"/>
    <w:rsid w:val="007F53BF"/>
    <w:rsid w:val="008003C9"/>
    <w:rsid w:val="00805D64"/>
    <w:rsid w:val="0080615C"/>
    <w:rsid w:val="008115BB"/>
    <w:rsid w:val="008252C7"/>
    <w:rsid w:val="00826A12"/>
    <w:rsid w:val="008314FC"/>
    <w:rsid w:val="00847347"/>
    <w:rsid w:val="008658CD"/>
    <w:rsid w:val="00870D4A"/>
    <w:rsid w:val="008716B6"/>
    <w:rsid w:val="0087242E"/>
    <w:rsid w:val="00887E52"/>
    <w:rsid w:val="00893367"/>
    <w:rsid w:val="008A0BEE"/>
    <w:rsid w:val="008A2AAB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6534"/>
    <w:rsid w:val="00937EE2"/>
    <w:rsid w:val="00942E93"/>
    <w:rsid w:val="009452C9"/>
    <w:rsid w:val="009522E8"/>
    <w:rsid w:val="00956080"/>
    <w:rsid w:val="00971992"/>
    <w:rsid w:val="0097697C"/>
    <w:rsid w:val="00981A8A"/>
    <w:rsid w:val="00981DA9"/>
    <w:rsid w:val="00983758"/>
    <w:rsid w:val="00983FF2"/>
    <w:rsid w:val="00993249"/>
    <w:rsid w:val="00995374"/>
    <w:rsid w:val="0099778B"/>
    <w:rsid w:val="00997A37"/>
    <w:rsid w:val="009A16A9"/>
    <w:rsid w:val="009B3886"/>
    <w:rsid w:val="009C454A"/>
    <w:rsid w:val="009D08FC"/>
    <w:rsid w:val="009D2CC0"/>
    <w:rsid w:val="009D603F"/>
    <w:rsid w:val="009D7B72"/>
    <w:rsid w:val="009E0C97"/>
    <w:rsid w:val="009E2B40"/>
    <w:rsid w:val="009F3CA4"/>
    <w:rsid w:val="009F458D"/>
    <w:rsid w:val="009F553A"/>
    <w:rsid w:val="009F6409"/>
    <w:rsid w:val="00A066AA"/>
    <w:rsid w:val="00A1039F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A05"/>
    <w:rsid w:val="00A66BDD"/>
    <w:rsid w:val="00A77703"/>
    <w:rsid w:val="00A9079E"/>
    <w:rsid w:val="00A91DD3"/>
    <w:rsid w:val="00A92373"/>
    <w:rsid w:val="00A94A14"/>
    <w:rsid w:val="00AA009B"/>
    <w:rsid w:val="00AA3528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7ECD"/>
    <w:rsid w:val="00B06522"/>
    <w:rsid w:val="00B10329"/>
    <w:rsid w:val="00B203EF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909A0"/>
    <w:rsid w:val="00BA2D1E"/>
    <w:rsid w:val="00BB160B"/>
    <w:rsid w:val="00BB723B"/>
    <w:rsid w:val="00BC056A"/>
    <w:rsid w:val="00BC1DEB"/>
    <w:rsid w:val="00BC1DF7"/>
    <w:rsid w:val="00BD442B"/>
    <w:rsid w:val="00BD6304"/>
    <w:rsid w:val="00BE6031"/>
    <w:rsid w:val="00BE62B7"/>
    <w:rsid w:val="00BF62B1"/>
    <w:rsid w:val="00C161F0"/>
    <w:rsid w:val="00C20A8A"/>
    <w:rsid w:val="00C3132E"/>
    <w:rsid w:val="00C44FE4"/>
    <w:rsid w:val="00C47C16"/>
    <w:rsid w:val="00C515F1"/>
    <w:rsid w:val="00C604A7"/>
    <w:rsid w:val="00C60731"/>
    <w:rsid w:val="00C61F61"/>
    <w:rsid w:val="00C6633E"/>
    <w:rsid w:val="00C75148"/>
    <w:rsid w:val="00C778E6"/>
    <w:rsid w:val="00C960E7"/>
    <w:rsid w:val="00CA10FC"/>
    <w:rsid w:val="00CA2FDD"/>
    <w:rsid w:val="00CA6B9E"/>
    <w:rsid w:val="00CB4217"/>
    <w:rsid w:val="00CB4310"/>
    <w:rsid w:val="00CC0DDC"/>
    <w:rsid w:val="00CD0A75"/>
    <w:rsid w:val="00CD7414"/>
    <w:rsid w:val="00CE2AE1"/>
    <w:rsid w:val="00CF0F18"/>
    <w:rsid w:val="00CF46D1"/>
    <w:rsid w:val="00D01D9E"/>
    <w:rsid w:val="00D02219"/>
    <w:rsid w:val="00D100B7"/>
    <w:rsid w:val="00D1223A"/>
    <w:rsid w:val="00D21585"/>
    <w:rsid w:val="00D23ECF"/>
    <w:rsid w:val="00D31B95"/>
    <w:rsid w:val="00D357E2"/>
    <w:rsid w:val="00D41035"/>
    <w:rsid w:val="00D4362E"/>
    <w:rsid w:val="00D52185"/>
    <w:rsid w:val="00D52573"/>
    <w:rsid w:val="00D64E5E"/>
    <w:rsid w:val="00D64F3E"/>
    <w:rsid w:val="00D6708B"/>
    <w:rsid w:val="00D71A0B"/>
    <w:rsid w:val="00D72E03"/>
    <w:rsid w:val="00D745BA"/>
    <w:rsid w:val="00D74861"/>
    <w:rsid w:val="00D76AFF"/>
    <w:rsid w:val="00D841BA"/>
    <w:rsid w:val="00D84568"/>
    <w:rsid w:val="00D87A4B"/>
    <w:rsid w:val="00D91357"/>
    <w:rsid w:val="00D9188E"/>
    <w:rsid w:val="00DA1EC5"/>
    <w:rsid w:val="00DB2911"/>
    <w:rsid w:val="00DB4CAA"/>
    <w:rsid w:val="00DB5859"/>
    <w:rsid w:val="00DB5A10"/>
    <w:rsid w:val="00DB6817"/>
    <w:rsid w:val="00DC4443"/>
    <w:rsid w:val="00DD5019"/>
    <w:rsid w:val="00DD56D5"/>
    <w:rsid w:val="00DD5CF7"/>
    <w:rsid w:val="00DE09DB"/>
    <w:rsid w:val="00DE3724"/>
    <w:rsid w:val="00DF1647"/>
    <w:rsid w:val="00DF5CC3"/>
    <w:rsid w:val="00E02F18"/>
    <w:rsid w:val="00E062D7"/>
    <w:rsid w:val="00E11E5F"/>
    <w:rsid w:val="00E13774"/>
    <w:rsid w:val="00E13D74"/>
    <w:rsid w:val="00E17D53"/>
    <w:rsid w:val="00E2287E"/>
    <w:rsid w:val="00E240B6"/>
    <w:rsid w:val="00E3183F"/>
    <w:rsid w:val="00E340C9"/>
    <w:rsid w:val="00E35F5B"/>
    <w:rsid w:val="00E40C2E"/>
    <w:rsid w:val="00E4200B"/>
    <w:rsid w:val="00E4474E"/>
    <w:rsid w:val="00E60616"/>
    <w:rsid w:val="00E64733"/>
    <w:rsid w:val="00E753D4"/>
    <w:rsid w:val="00E810A4"/>
    <w:rsid w:val="00E915CE"/>
    <w:rsid w:val="00E950D5"/>
    <w:rsid w:val="00EB1D2C"/>
    <w:rsid w:val="00EB255C"/>
    <w:rsid w:val="00EC5CBE"/>
    <w:rsid w:val="00ED0917"/>
    <w:rsid w:val="00ED26BB"/>
    <w:rsid w:val="00ED4177"/>
    <w:rsid w:val="00EE0380"/>
    <w:rsid w:val="00EE56F0"/>
    <w:rsid w:val="00EF23A1"/>
    <w:rsid w:val="00EF6477"/>
    <w:rsid w:val="00F05C98"/>
    <w:rsid w:val="00F06865"/>
    <w:rsid w:val="00F06BCB"/>
    <w:rsid w:val="00F11D10"/>
    <w:rsid w:val="00F135E8"/>
    <w:rsid w:val="00F25D57"/>
    <w:rsid w:val="00F3370D"/>
    <w:rsid w:val="00F51552"/>
    <w:rsid w:val="00F534DC"/>
    <w:rsid w:val="00F5371B"/>
    <w:rsid w:val="00F55E12"/>
    <w:rsid w:val="00F564DB"/>
    <w:rsid w:val="00F607E2"/>
    <w:rsid w:val="00F61661"/>
    <w:rsid w:val="00F66A30"/>
    <w:rsid w:val="00F66BFC"/>
    <w:rsid w:val="00F852FF"/>
    <w:rsid w:val="00F908E5"/>
    <w:rsid w:val="00FA0F19"/>
    <w:rsid w:val="00FB7378"/>
    <w:rsid w:val="00FB74B2"/>
    <w:rsid w:val="00FC1C80"/>
    <w:rsid w:val="00FE6302"/>
    <w:rsid w:val="00FE7BE0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5B404A"/>
  <w15:docId w15:val="{B0040C0C-0275-4FCA-AF3C-3103A3B7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E02F18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E02F18"/>
  </w:style>
  <w:style w:type="character" w:customStyle="1" w:styleId="af5">
    <w:name w:val="註解文字 字元"/>
    <w:basedOn w:val="a1"/>
    <w:link w:val="af4"/>
    <w:semiHidden/>
    <w:rsid w:val="00E02F18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E02F18"/>
    <w:rPr>
      <w:b/>
      <w:bCs/>
    </w:rPr>
  </w:style>
  <w:style w:type="character" w:customStyle="1" w:styleId="af7">
    <w:name w:val="註解主旨 字元"/>
    <w:basedOn w:val="af5"/>
    <w:link w:val="af6"/>
    <w:semiHidden/>
    <w:rsid w:val="00E02F18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47A22D-A7EC-405F-A612-CA245E73D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62</Words>
  <Characters>3778</Characters>
  <Application>Microsoft Office Word</Application>
  <DocSecurity>0</DocSecurity>
  <Lines>31</Lines>
  <Paragraphs>8</Paragraphs>
  <ScaleCrop>false</ScaleCrop>
  <Company>boyo</Company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38</cp:revision>
  <cp:lastPrinted>2017-02-02T09:59:00Z</cp:lastPrinted>
  <dcterms:created xsi:type="dcterms:W3CDTF">2018-03-04T16:20:00Z</dcterms:created>
  <dcterms:modified xsi:type="dcterms:W3CDTF">2018-05-24T06:20:00Z</dcterms:modified>
</cp:coreProperties>
</file>